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e124a15e29ba0aebdf1195eaefb9801736e993"/>
    <w:p>
      <w:pPr>
        <w:pStyle w:val="Heading3"/>
      </w:pPr>
      <w:r>
        <w:t xml:space="preserve">Клуб любителей скандинавской ходьбы открылся в Московском</w:t>
      </w:r>
    </w:p>
    <w:p>
      <w:pPr>
        <w:pStyle w:val="FirstParagraph"/>
      </w:pPr>
      <w:r>
        <w:t xml:space="preserve">26.12.2016</w:t>
      </w:r>
    </w:p>
    <w:p>
      <w:pPr>
        <w:pStyle w:val="BodyText"/>
      </w:pPr>
      <w:r>
        <w:drawing>
          <wp:inline>
            <wp:extent cx="1950720" cy="13929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362/nordic_walking_1369306_64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39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Клуб любителей скандинавской ходьбы открылся в Московском.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треча любителей скандинавской ходьбы состоится во вторник, 27 декабря, в 19:00 напротив здания Дворца культуры (ДК) «Московский» одноименного посе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нициатором создания клуба любителей данного вида спорта стал инструктор по скандинавской ходьбе Олег Асуляк. Ранее он выступал в «Клубе путешественников» в библиотеке №259 поселения Московский, где впервые озвучил данную идею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– Инструктор расскажет о пользе этого вида спорта, познакомит с техникой ходьбы, даст советы по выбору палок для скандинавской ходьбы. Все участники смогут потренироваться и пройтись в хорошей компании единомышленников, – отметили организаторы встреч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ервое ознакомительное занятие группы состоялось 24 декабря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453254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45325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45325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23:30:12Z</dcterms:created>
  <dcterms:modified xsi:type="dcterms:W3CDTF">2025-02-08T2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